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E03DC" w14:textId="6998B58B" w:rsidR="00497A5B" w:rsidRDefault="00497A5B" w:rsidP="00497A5B">
      <w:pPr>
        <w:jc w:val="center"/>
        <w:rPr>
          <w:b/>
          <w:bCs/>
          <w:sz w:val="36"/>
          <w:szCs w:val="36"/>
          <w:u w:val="single"/>
        </w:rPr>
      </w:pPr>
      <w:r w:rsidRPr="00720EA6">
        <w:rPr>
          <w:b/>
          <w:bCs/>
          <w:sz w:val="36"/>
          <w:szCs w:val="36"/>
          <w:u w:val="single"/>
        </w:rPr>
        <w:t xml:space="preserve">Hands- on Exercise </w:t>
      </w:r>
      <w:r>
        <w:rPr>
          <w:b/>
          <w:bCs/>
          <w:sz w:val="36"/>
          <w:szCs w:val="36"/>
          <w:u w:val="single"/>
        </w:rPr>
        <w:t>2</w:t>
      </w:r>
    </w:p>
    <w:p w14:paraId="6826F2CD" w14:textId="7D743812" w:rsidR="00497A5B" w:rsidRDefault="00497A5B" w:rsidP="00497A5B">
      <w:pPr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 xml:space="preserve">Graphic Design </w:t>
      </w:r>
    </w:p>
    <w:p w14:paraId="6E980738" w14:textId="03BF3D46" w:rsidR="00497A5B" w:rsidRDefault="00497A5B" w:rsidP="00497A5B">
      <w:pPr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>Batch 10</w:t>
      </w:r>
    </w:p>
    <w:p w14:paraId="5A9E4812" w14:textId="053FC9BD" w:rsidR="00497A5B" w:rsidRDefault="00497A5B" w:rsidP="00497A5B">
      <w:pPr>
        <w:jc w:val="center"/>
        <w:rPr>
          <w:b/>
          <w:bCs/>
          <w:sz w:val="36"/>
          <w:szCs w:val="36"/>
          <w:u w:val="single"/>
        </w:rPr>
      </w:pPr>
    </w:p>
    <w:p w14:paraId="7B2AFA0D" w14:textId="77777777" w:rsidR="00497A5B" w:rsidRDefault="00497A5B" w:rsidP="00497A5B">
      <w:pPr>
        <w:jc w:val="center"/>
        <w:rPr>
          <w:b/>
          <w:bCs/>
          <w:sz w:val="36"/>
          <w:szCs w:val="36"/>
          <w:u w:val="single"/>
        </w:rPr>
      </w:pPr>
    </w:p>
    <w:p w14:paraId="497B5FD4" w14:textId="3AC7ACE0" w:rsidR="00EA5745" w:rsidRPr="00497A5B" w:rsidRDefault="00EA5745">
      <w:pPr>
        <w:rPr>
          <w:sz w:val="28"/>
          <w:szCs w:val="28"/>
        </w:rPr>
      </w:pPr>
    </w:p>
    <w:p w14:paraId="193FD370" w14:textId="68627D56" w:rsidR="00497A5B" w:rsidRPr="00497A5B" w:rsidRDefault="00497A5B">
      <w:pPr>
        <w:rPr>
          <w:b/>
          <w:bCs/>
          <w:sz w:val="28"/>
          <w:szCs w:val="28"/>
          <w:u w:val="single"/>
        </w:rPr>
      </w:pPr>
      <w:r w:rsidRPr="00497A5B">
        <w:rPr>
          <w:b/>
          <w:bCs/>
          <w:sz w:val="28"/>
          <w:szCs w:val="28"/>
          <w:u w:val="single"/>
        </w:rPr>
        <w:t>Screenshot of character:</w:t>
      </w:r>
    </w:p>
    <w:p w14:paraId="256F475A" w14:textId="680BB329" w:rsidR="00497A5B" w:rsidRDefault="00497A5B">
      <w:r>
        <w:rPr>
          <w:noProof/>
        </w:rPr>
        <w:drawing>
          <wp:inline distT="0" distB="0" distL="0" distR="0" wp14:anchorId="23E51A7E" wp14:editId="11A80071">
            <wp:extent cx="5943600" cy="3166745"/>
            <wp:effectExtent l="0" t="0" r="0" b="0"/>
            <wp:docPr id="4" name="Picture 4" descr="Map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Map&#10;&#10;Description automatically generated with low confidenc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5A890" w14:textId="47D2B1D1" w:rsidR="00EA5745" w:rsidRDefault="00EA5745"/>
    <w:p w14:paraId="492751FC" w14:textId="77777777" w:rsidR="00EA5745" w:rsidRDefault="00EA5745"/>
    <w:p w14:paraId="6483F4A1" w14:textId="4B110F8C" w:rsidR="00EA5745" w:rsidRDefault="00EA5745"/>
    <w:p w14:paraId="688E515D" w14:textId="36D43F04" w:rsidR="00497A5B" w:rsidRDefault="00497A5B"/>
    <w:p w14:paraId="07825B51" w14:textId="2EF5E441" w:rsidR="00497A5B" w:rsidRDefault="00497A5B"/>
    <w:p w14:paraId="2A426370" w14:textId="4FED80A6" w:rsidR="00497A5B" w:rsidRDefault="00497A5B"/>
    <w:p w14:paraId="656D4CA6" w14:textId="77777777" w:rsidR="00497A5B" w:rsidRDefault="00497A5B"/>
    <w:p w14:paraId="5812264C" w14:textId="77777777" w:rsidR="00EA5745" w:rsidRDefault="00EA5745"/>
    <w:p w14:paraId="5ED14A9B" w14:textId="0A18BE33" w:rsidR="00EA5745" w:rsidRDefault="00497A5B">
      <w:r w:rsidRPr="00497A5B">
        <w:rPr>
          <w:b/>
          <w:bCs/>
          <w:sz w:val="28"/>
          <w:szCs w:val="28"/>
          <w:u w:val="single"/>
        </w:rPr>
        <w:lastRenderedPageBreak/>
        <w:t>Screenshot of layers</w:t>
      </w:r>
      <w:r>
        <w:t>:</w:t>
      </w:r>
      <w:r w:rsidRPr="00497A5B">
        <w:rPr>
          <w:noProof/>
        </w:rPr>
        <w:t xml:space="preserve"> </w:t>
      </w:r>
      <w:r>
        <w:rPr>
          <w:noProof/>
        </w:rPr>
        <w:drawing>
          <wp:inline distT="0" distB="0" distL="0" distR="0" wp14:anchorId="2DF0683F" wp14:editId="4E702E23">
            <wp:extent cx="5943600" cy="3164840"/>
            <wp:effectExtent l="0" t="0" r="0" b="0"/>
            <wp:docPr id="5" name="Picture 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graphical user interfac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6B2A4" w14:textId="7C548D1D" w:rsidR="00497A5B" w:rsidRDefault="00497A5B">
      <w:r>
        <w:rPr>
          <w:noProof/>
        </w:rPr>
        <w:drawing>
          <wp:anchor distT="0" distB="0" distL="114300" distR="114300" simplePos="0" relativeHeight="251658240" behindDoc="0" locked="0" layoutInCell="1" allowOverlap="1" wp14:anchorId="50AB2EE5" wp14:editId="13D12A31">
            <wp:simplePos x="0" y="0"/>
            <wp:positionH relativeFrom="column">
              <wp:posOffset>990600</wp:posOffset>
            </wp:positionH>
            <wp:positionV relativeFrom="paragraph">
              <wp:posOffset>22225</wp:posOffset>
            </wp:positionV>
            <wp:extent cx="3600450" cy="5264150"/>
            <wp:effectExtent l="0" t="0" r="0" b="0"/>
            <wp:wrapNone/>
            <wp:docPr id="6" name="Picture 6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alenda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5264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853CB0" w14:textId="3A4ECE7E" w:rsidR="00EA5745" w:rsidRDefault="00EA5745"/>
    <w:p w14:paraId="489C51FF" w14:textId="77777777" w:rsidR="00EA5745" w:rsidRDefault="00EA5745"/>
    <w:p w14:paraId="68473D80" w14:textId="77777777" w:rsidR="00EA5745" w:rsidRDefault="00EA5745"/>
    <w:p w14:paraId="37B2C56B" w14:textId="77777777" w:rsidR="00EA5745" w:rsidRDefault="00EA5745"/>
    <w:p w14:paraId="6CD82321" w14:textId="77777777" w:rsidR="00EA5745" w:rsidRDefault="00EA5745"/>
    <w:p w14:paraId="3A4FA52E" w14:textId="77777777" w:rsidR="00EA5745" w:rsidRDefault="00EA5745"/>
    <w:p w14:paraId="74B605F1" w14:textId="77777777" w:rsidR="00EA5745" w:rsidRDefault="00EA5745"/>
    <w:p w14:paraId="0335731B" w14:textId="77777777" w:rsidR="00EA5745" w:rsidRDefault="00EA5745"/>
    <w:p w14:paraId="35C7004A" w14:textId="77777777" w:rsidR="00EA5745" w:rsidRDefault="00EA5745"/>
    <w:p w14:paraId="2121E444" w14:textId="77777777" w:rsidR="00EA5745" w:rsidRDefault="00EA5745"/>
    <w:p w14:paraId="7F433653" w14:textId="77777777" w:rsidR="00EA5745" w:rsidRDefault="00EA5745"/>
    <w:p w14:paraId="0EA70A4B" w14:textId="77777777" w:rsidR="00EA5745" w:rsidRDefault="00EA5745"/>
    <w:p w14:paraId="223899AA" w14:textId="77777777" w:rsidR="00EA5745" w:rsidRDefault="00EA5745"/>
    <w:p w14:paraId="74FB1BF1" w14:textId="77777777" w:rsidR="00EA5745" w:rsidRDefault="00EA5745"/>
    <w:p w14:paraId="286EEDF7" w14:textId="77777777" w:rsidR="00EA5745" w:rsidRDefault="00EA5745"/>
    <w:sectPr w:rsidR="00EA57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NjazsDQwNza3NLBQ0lEKTi0uzszPAykwrAUAQVaT1SwAAAA="/>
  </w:docVars>
  <w:rsids>
    <w:rsidRoot w:val="0007105F"/>
    <w:rsid w:val="0007105F"/>
    <w:rsid w:val="00497A5B"/>
    <w:rsid w:val="009446CD"/>
    <w:rsid w:val="00EA5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31AAD"/>
  <w15:chartTrackingRefBased/>
  <w15:docId w15:val="{42BAC1DA-5C94-49CA-A37A-72E1692CA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A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8</Words>
  <Characters>107</Characters>
  <Application>Microsoft Office Word</Application>
  <DocSecurity>0</DocSecurity>
  <Lines>1</Lines>
  <Paragraphs>1</Paragraphs>
  <ScaleCrop>false</ScaleCrop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HARIS IRFAN</dc:creator>
  <cp:keywords/>
  <dc:description/>
  <cp:lastModifiedBy>MUHAMMAD HARIS IRFAN</cp:lastModifiedBy>
  <cp:revision>3</cp:revision>
  <dcterms:created xsi:type="dcterms:W3CDTF">2021-06-21T08:58:00Z</dcterms:created>
  <dcterms:modified xsi:type="dcterms:W3CDTF">2021-07-06T08:31:00Z</dcterms:modified>
</cp:coreProperties>
</file>